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0" w:name="dear-hiring-manager"/>
    <w:p>
      <w:pPr>
        <w:pStyle w:val="Heading2"/>
      </w:pPr>
      <w:r>
        <w:t xml:space="preserve">Dear Hiring Manager,</w:t>
      </w:r>
    </w:p>
    <w:p>
      <w:pPr>
        <w:pStyle w:val="FirstParagraph"/>
      </w:pPr>
      <w:r>
        <w:t xml:space="preserve">I am writing to express my enthusiastic interest in the Baker position at [[Company Name]] in Ankara, Turkey. As a dedicated and experienced baker with a deep appreciation for traditional and contemporary culinary arts, I am eager to contribute my skills, creativity, and passion for baking to your esteemed establishment. This opportunity aligns perfectly with my career goals and personal commitment to delivering exceptional quality in every product I create.</w:t>
      </w:r>
    </w:p>
    <w:p>
      <w:pPr>
        <w:pStyle w:val="BodyText"/>
      </w:pPr>
      <w:r>
        <w:t xml:space="preserve">With over [X years] of experience in the baking industry, I have honed my craft through hands-on work in bustling bakeries, artisanal kitchens, and even international culinary settings. My journey as a Baker has taught me the importance of precision, patience, and an unwavering dedication to quality. From kneading dough to perfecting pastries and breads that reflect both tradition and innovation, I have consistently strived to exceed expectations while staying true to the essence of each recipe.</w:t>
      </w:r>
    </w:p>
    <w:p>
      <w:pPr>
        <w:pStyle w:val="BodyText"/>
      </w:pPr>
      <w:r>
        <w:t xml:space="preserve">What sets me apart as a Baker is my ability to blend technical expertise with a creative flair. Whether it’s crafting the perfect loaf of Turkish pide, mastering the delicate balance of ingredients in traditional simit (sesame bread rings), or experimenting with modern twists on classic desserts, I bring a unique perspective to every project. My training includes specialized courses in [mention any relevant certifications or workshops], which have further equipped me to adapt to diverse culinary environments and embrace the nuances of regional flavors.</w:t>
      </w:r>
    </w:p>
    <w:p>
      <w:pPr>
        <w:pStyle w:val="BodyText"/>
      </w:pPr>
      <w:r>
        <w:t xml:space="preserve">The opportunity to work as a Baker in Ankara, Turkey, is particularly meaningful to me. Ankara is not only the capital of a country rich in cultural heritage but also a city where food plays a central role in daily life and community bonding. As someone who deeply respects and admires Turkish cuisine, I am excited about the prospect of contributing to the vibrant food scene here. The city’s emphasis on fresh, locally sourced ingredients and its thriving bakery culture resonate with my own values as a Baker.</w:t>
      </w:r>
    </w:p>
    <w:p>
      <w:pPr>
        <w:pStyle w:val="BodyText"/>
      </w:pPr>
      <w:r>
        <w:t xml:space="preserve">One of my key strengths is my ability to thrive in fast-paced environments while maintaining attention to detail. I understand that a Bakery is more than just a place to sell goods—it’s a hub of activity where every interaction, from the aroma of freshly baked bread to the warmth of customer service, matters. I take pride in creating an atmosphere that reflects professionalism and hospitality, ensuring that each customer leaves with not only a product but also a positive experience.</w:t>
      </w:r>
    </w:p>
    <w:p>
      <w:pPr>
        <w:pStyle w:val="BodyText"/>
      </w:pPr>
      <w:r>
        <w:t xml:space="preserve">My passion for baking is rooted in a desire to connect people through food. In Turkey, where meals are often shared among family and friends, I believe the role of a Baker extends beyond the kitchen. It involves understanding the cultural significance of each dish and ensuring that every item on your menu honors its origins while appealing to modern tastes. For example, I have experience adapting traditional recipes to meet contemporary dietary preferences without compromising their authenticity—a skill I am eager to apply at [[Company Name]].</w:t>
      </w:r>
    </w:p>
    <w:p>
      <w:pPr>
        <w:pStyle w:val="BodyText"/>
      </w:pPr>
      <w:r>
        <w:t xml:space="preserve">What draws me to Ankara is its dynamic blend of tradition and innovation. The city’s historic neighborhoods, bustling markets, and growing demand for artisanal products create a unique environment for a Baker to thrive. I am particularly inspired by the opportunity to collaborate with local producers, farmers, and fellow culinary professionals to source the finest ingredients and create offerings that reflect Ankara’s distinct identity. I am also keen on exploring how technology can enhance efficiency in the kitchen while preserving the artistry of traditional baking methods.</w:t>
      </w:r>
    </w:p>
    <w:p>
      <w:pPr>
        <w:pStyle w:val="BodyText"/>
      </w:pPr>
      <w:r>
        <w:t xml:space="preserve">In addition to my technical skills, I bring a strong work ethic, adaptability, and a commitment to continuous learning. I am confident that my ability to work both independently and as part of a team will make me a valuable asset to your bakery. I am also open to mentoring junior bakers and sharing my knowledge with the next generation of culinary enthusiasts.</w:t>
      </w:r>
    </w:p>
    <w:p>
      <w:pPr>
        <w:pStyle w:val="BodyText"/>
      </w:pPr>
      <w:r>
        <w:t xml:space="preserve">As a Baker, I understand that every challenge is an opportunity for growth. Whether it’s troubleshooting a recipe, managing inventory, or training new staff, I approach each task with enthusiasm and a solution-oriented mindset. My goal is to ensure that the bakery not only meets but exceeds customer expectations while maintaining the highest standards of quality and hygiene.</w:t>
      </w:r>
    </w:p>
    <w:p>
      <w:pPr>
        <w:pStyle w:val="BodyText"/>
      </w:pPr>
      <w:r>
        <w:t xml:space="preserve">I am particularly drawn to [[Company Name]] because of its reputation for excellence and its dedication to [mention any specific values or qualities of the company, e.g., “sustainability,” “community engagement,” or “authentic Turkish cuisine”]. I admire how your bakery integrates tradition with innovation, and I am eager to contribute my skills to further this mission. I am confident that my experience, passion for baking, and cultural sensitivity will enable me to make a meaningful impact at your establishment.</w:t>
      </w:r>
    </w:p>
    <w:p>
      <w:pPr>
        <w:pStyle w:val="BodyText"/>
      </w:pPr>
      <w:r>
        <w:t xml:space="preserve">Thank you for considering my application. I would be honored to discuss how my background and vision align with the goals of [[Company Name]]. Please feel free to contact me at [your phone number] or [your email address] at your earliest convenience. I look forward to the opportunity to contribute to the success of your bakery in Ankara, Turke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4:26:00Z</dcterms:created>
  <dcterms:modified xsi:type="dcterms:W3CDTF">2025-12-11T14:26:00Z</dcterms:modified>
</cp:coreProperties>
</file>

<file path=docProps/custom.xml><?xml version="1.0" encoding="utf-8"?>
<Properties xmlns="http://schemas.openxmlformats.org/officeDocument/2006/custom-properties" xmlns:vt="http://schemas.openxmlformats.org/officeDocument/2006/docPropsVTypes"/>
</file>